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2B4EC6" w14:textId="7516BE1B" w:rsidR="008A092C" w:rsidRPr="00067D2D" w:rsidRDefault="008A092C" w:rsidP="008A092C">
      <w:pPr>
        <w:spacing w:after="200" w:line="240" w:lineRule="auto"/>
        <w:jc w:val="both"/>
        <w:rPr>
          <w:rFonts w:ascii="Times New Roman" w:eastAsia="Times New Roman" w:hAnsi="Times New Roman" w:cs="Times New Roman"/>
          <w:kern w:val="0"/>
          <w:lang w:eastAsia="en-MY"/>
          <w14:ligatures w14:val="none"/>
        </w:rPr>
      </w:pPr>
      <w:r w:rsidRPr="00067D2D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Biodata:</w:t>
      </w:r>
      <w:r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Professor Madya Dr Mazlan Ali </w:t>
      </w:r>
      <w:proofErr w:type="spellStart"/>
      <w:r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merupakan</w:t>
      </w:r>
      <w:proofErr w:type="spellEnd"/>
      <w:r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seorang</w:t>
      </w:r>
      <w:proofErr w:type="spellEnd"/>
      <w:r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pensyarah</w:t>
      </w:r>
      <w:proofErr w:type="spellEnd"/>
      <w:r w:rsidR="008D3C9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</w:t>
      </w:r>
      <w:proofErr w:type="spellStart"/>
      <w:r w:rsidR="008D3C9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kanan</w:t>
      </w:r>
      <w:proofErr w:type="spellEnd"/>
      <w:r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di</w:t>
      </w:r>
      <w:r w:rsidR="008D3C9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</w:t>
      </w:r>
      <w:proofErr w:type="spellStart"/>
      <w:r w:rsidR="008D3C9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Fakulti</w:t>
      </w:r>
      <w:proofErr w:type="spellEnd"/>
      <w:r w:rsidR="008D3C9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</w:t>
      </w:r>
      <w:proofErr w:type="spellStart"/>
      <w:r w:rsidR="008D3C9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Teknologi</w:t>
      </w:r>
      <w:proofErr w:type="spellEnd"/>
      <w:r w:rsidR="008D3C9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dan </w:t>
      </w:r>
      <w:proofErr w:type="spellStart"/>
      <w:r w:rsidR="008D3C9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Informatik</w:t>
      </w:r>
      <w:proofErr w:type="spellEnd"/>
      <w:r w:rsidR="008D3C9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Razak</w:t>
      </w:r>
      <w:r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UTM KL </w:t>
      </w:r>
      <w:proofErr w:type="spellStart"/>
      <w:r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hampir</w:t>
      </w:r>
      <w:proofErr w:type="spellEnd"/>
      <w:r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25 </w:t>
      </w:r>
      <w:proofErr w:type="spellStart"/>
      <w:r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tahun</w:t>
      </w:r>
      <w:proofErr w:type="spellEnd"/>
      <w:r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. Beliau pakar dalam menganalisis kelakuan pengundi, parti politik dan pilihan raya. </w:t>
      </w:r>
    </w:p>
    <w:p w14:paraId="2F79A84B" w14:textId="77777777" w:rsidR="008A092C" w:rsidRPr="00067D2D" w:rsidRDefault="008A092C" w:rsidP="008A092C">
      <w:pPr>
        <w:spacing w:after="200" w:line="240" w:lineRule="auto"/>
        <w:jc w:val="both"/>
        <w:rPr>
          <w:rFonts w:ascii="Times New Roman" w:eastAsia="Times New Roman" w:hAnsi="Times New Roman" w:cs="Times New Roman"/>
          <w:kern w:val="0"/>
          <w:lang w:eastAsia="en-MY"/>
          <w14:ligatures w14:val="none"/>
        </w:rPr>
      </w:pPr>
      <w:r w:rsidRPr="00067D2D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Name:</w:t>
      </w:r>
      <w:r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Professor Madya Dr Mazlan bin Ali  </w:t>
      </w:r>
    </w:p>
    <w:p w14:paraId="693A1F16" w14:textId="77777777" w:rsidR="008A092C" w:rsidRPr="00067D2D" w:rsidRDefault="008A092C" w:rsidP="008A092C">
      <w:pPr>
        <w:spacing w:after="200" w:line="240" w:lineRule="auto"/>
        <w:jc w:val="both"/>
        <w:rPr>
          <w:rFonts w:ascii="Times New Roman" w:eastAsia="Times New Roman" w:hAnsi="Times New Roman" w:cs="Times New Roman"/>
          <w:kern w:val="0"/>
          <w:lang w:eastAsia="en-MY"/>
          <w14:ligatures w14:val="none"/>
        </w:rPr>
      </w:pPr>
      <w:r w:rsidRPr="00067D2D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Affiliation:</w:t>
      </w:r>
      <w:r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Universiti Teknologi Malaysia</w:t>
      </w:r>
    </w:p>
    <w:p w14:paraId="75C777AA" w14:textId="77777777" w:rsidR="008A092C" w:rsidRPr="00067D2D" w:rsidRDefault="008A092C" w:rsidP="008A092C">
      <w:pPr>
        <w:spacing w:after="200" w:line="240" w:lineRule="auto"/>
        <w:jc w:val="both"/>
        <w:rPr>
          <w:rFonts w:ascii="Times New Roman" w:eastAsia="Times New Roman" w:hAnsi="Times New Roman" w:cs="Times New Roman"/>
          <w:kern w:val="0"/>
          <w:lang w:eastAsia="en-MY"/>
          <w14:ligatures w14:val="none"/>
        </w:rPr>
      </w:pPr>
      <w:r w:rsidRPr="00067D2D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Email: </w:t>
      </w:r>
      <w:r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mazlanali.kl@utm.my</w:t>
      </w:r>
    </w:p>
    <w:p w14:paraId="1DB14FDE" w14:textId="77777777" w:rsidR="008A092C" w:rsidRDefault="008A092C"/>
    <w:p w14:paraId="48B30CA3" w14:textId="5F49B070" w:rsidR="008A092C" w:rsidRPr="00067D2D" w:rsidRDefault="008A092C" w:rsidP="008A092C">
      <w:pPr>
        <w:spacing w:after="200" w:line="240" w:lineRule="auto"/>
        <w:jc w:val="both"/>
        <w:rPr>
          <w:rFonts w:ascii="Times New Roman" w:eastAsia="Times New Roman" w:hAnsi="Times New Roman" w:cs="Times New Roman"/>
          <w:kern w:val="0"/>
          <w:lang w:eastAsia="en-MY"/>
          <w14:ligatures w14:val="none"/>
        </w:rPr>
      </w:pPr>
      <w:r w:rsidRPr="00067D2D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Biodata:</w:t>
      </w:r>
      <w:r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Dr Adibah Yasmin baru sahaja menamatkan PhD dalam bidang sains politik. Kepakaran beliau tertumpu kepada politik Malaysia, parti politik, pilihan raya dan golongan Islamis</w:t>
      </w:r>
    </w:p>
    <w:p w14:paraId="17F8AE4C" w14:textId="1FCB4F3F" w:rsidR="008A092C" w:rsidRPr="00067D2D" w:rsidRDefault="008A092C" w:rsidP="008A092C">
      <w:pPr>
        <w:spacing w:after="200" w:line="240" w:lineRule="auto"/>
        <w:jc w:val="both"/>
        <w:rPr>
          <w:rFonts w:ascii="Times New Roman" w:eastAsia="Times New Roman" w:hAnsi="Times New Roman" w:cs="Times New Roman"/>
          <w:kern w:val="0"/>
          <w:lang w:eastAsia="en-MY"/>
          <w14:ligatures w14:val="none"/>
        </w:rPr>
      </w:pPr>
      <w:r w:rsidRPr="00067D2D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Name:</w:t>
      </w:r>
      <w:r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Dr Adibah Yasmin Binti Alias</w:t>
      </w:r>
    </w:p>
    <w:p w14:paraId="3A434E5C" w14:textId="53857317" w:rsidR="008A092C" w:rsidRPr="00067D2D" w:rsidRDefault="008A092C" w:rsidP="008A092C">
      <w:pPr>
        <w:spacing w:after="200" w:line="240" w:lineRule="auto"/>
        <w:jc w:val="both"/>
        <w:rPr>
          <w:rFonts w:ascii="Times New Roman" w:eastAsia="Times New Roman" w:hAnsi="Times New Roman" w:cs="Times New Roman"/>
          <w:kern w:val="0"/>
          <w:lang w:eastAsia="en-MY"/>
          <w14:ligatures w14:val="none"/>
        </w:rPr>
      </w:pPr>
      <w:r w:rsidRPr="00067D2D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Affiliation:</w:t>
      </w:r>
      <w:r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Universiti Teknologi Malaysia</w:t>
      </w:r>
    </w:p>
    <w:p w14:paraId="4321F477" w14:textId="597D5372" w:rsidR="008A092C" w:rsidRPr="00067D2D" w:rsidRDefault="008A092C" w:rsidP="008A092C">
      <w:pPr>
        <w:spacing w:after="200" w:line="240" w:lineRule="auto"/>
        <w:jc w:val="both"/>
        <w:rPr>
          <w:rFonts w:ascii="Times New Roman" w:eastAsia="Times New Roman" w:hAnsi="Times New Roman" w:cs="Times New Roman"/>
          <w:kern w:val="0"/>
          <w:lang w:eastAsia="en-MY"/>
          <w14:ligatures w14:val="none"/>
        </w:rPr>
      </w:pPr>
      <w:r w:rsidRPr="00067D2D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Email:</w:t>
      </w:r>
      <w:r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adibahyasminalias90@gmail.com</w:t>
      </w:r>
    </w:p>
    <w:p w14:paraId="20D5390B" w14:textId="6A045036" w:rsidR="008A092C" w:rsidRDefault="008A092C"/>
    <w:sectPr w:rsidR="008A09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zsDSwsDC1BDJMTZR0lIJTi4sz8/NACgxrAbXRVuosAAAA"/>
  </w:docVars>
  <w:rsids>
    <w:rsidRoot w:val="008A092C"/>
    <w:rsid w:val="001B35AE"/>
    <w:rsid w:val="005230FB"/>
    <w:rsid w:val="008A092C"/>
    <w:rsid w:val="008D1626"/>
    <w:rsid w:val="008D3C94"/>
    <w:rsid w:val="00F66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9E40D7"/>
  <w15:chartTrackingRefBased/>
  <w15:docId w15:val="{BF9EFAA0-3A60-45C7-A276-661A0C5DD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MY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092C"/>
  </w:style>
  <w:style w:type="paragraph" w:styleId="Heading1">
    <w:name w:val="heading 1"/>
    <w:basedOn w:val="Normal"/>
    <w:next w:val="Normal"/>
    <w:link w:val="Heading1Char"/>
    <w:uiPriority w:val="9"/>
    <w:qFormat/>
    <w:rsid w:val="008A092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092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092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092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092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092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092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092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092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092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092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092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092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092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092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092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092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092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A092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09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092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A092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A092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A092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A092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A092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092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092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A092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82</Words>
  <Characters>546</Characters>
  <Application>Microsoft Office Word</Application>
  <DocSecurity>0</DocSecurity>
  <Lines>1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bah Yasmin Alias</dc:creator>
  <cp:keywords/>
  <dc:description/>
  <cp:lastModifiedBy>Adibah Yasmin Alias</cp:lastModifiedBy>
  <cp:revision>3</cp:revision>
  <dcterms:created xsi:type="dcterms:W3CDTF">2024-12-13T07:20:00Z</dcterms:created>
  <dcterms:modified xsi:type="dcterms:W3CDTF">2024-12-14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13f0b9-25d5-47aa-bf11-13b752ec0621</vt:lpwstr>
  </property>
</Properties>
</file>